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30E2" w:rsidRDefault="002A30E2" w:rsidP="002A30E2">
      <w:pPr>
        <w:pStyle w:val="ListParagraph"/>
        <w:numPr>
          <w:ilvl w:val="0"/>
          <w:numId w:val="1"/>
        </w:numPr>
      </w:pPr>
      <w:r>
        <w:t>Login Form</w:t>
      </w:r>
    </w:p>
    <w:p w:rsidR="00E76025" w:rsidRDefault="002A30E2">
      <w:r>
        <w:rPr>
          <w:noProof/>
        </w:rPr>
        <w:drawing>
          <wp:inline distT="0" distB="0" distL="0" distR="0" wp14:anchorId="7778D260" wp14:editId="33B09F0C">
            <wp:extent cx="5943600" cy="45085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30E2" w:rsidRDefault="002A30E2"/>
    <w:p w:rsidR="002A30E2" w:rsidRDefault="002A30E2" w:rsidP="002A30E2">
      <w:pPr>
        <w:pStyle w:val="ListParagraph"/>
        <w:numPr>
          <w:ilvl w:val="0"/>
          <w:numId w:val="1"/>
        </w:numPr>
      </w:pPr>
      <w:r>
        <w:t xml:space="preserve">Upon entering </w:t>
      </w:r>
      <w:r w:rsidRPr="002A30E2">
        <w:rPr>
          <w:b/>
          <w:color w:val="FF0000"/>
          <w:u w:val="single"/>
        </w:rPr>
        <w:t>wrong credentials</w:t>
      </w:r>
      <w:r w:rsidRPr="002A30E2">
        <w:rPr>
          <w:color w:val="FF0000"/>
        </w:rPr>
        <w:t>:</w:t>
      </w:r>
    </w:p>
    <w:p w:rsidR="002A30E2" w:rsidRDefault="002A30E2">
      <w:r>
        <w:rPr>
          <w:noProof/>
        </w:rPr>
        <w:lastRenderedPageBreak/>
        <w:drawing>
          <wp:inline distT="0" distB="0" distL="0" distR="0" wp14:anchorId="7A15E407" wp14:editId="37539FF3">
            <wp:extent cx="5943600" cy="5200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0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30E2" w:rsidRDefault="002A30E2"/>
    <w:p w:rsidR="002A30E2" w:rsidRDefault="002A30E2" w:rsidP="002A30E2">
      <w:pPr>
        <w:pStyle w:val="ListParagraph"/>
        <w:numPr>
          <w:ilvl w:val="0"/>
          <w:numId w:val="1"/>
        </w:numPr>
      </w:pPr>
      <w:r>
        <w:t xml:space="preserve">Upon entering </w:t>
      </w:r>
      <w:r w:rsidRPr="002A30E2">
        <w:rPr>
          <w:b/>
          <w:color w:val="00B050"/>
          <w:u w:val="single"/>
        </w:rPr>
        <w:t>correct credentials</w:t>
      </w:r>
    </w:p>
    <w:p w:rsidR="002A30E2" w:rsidRDefault="002A30E2" w:rsidP="002A30E2">
      <w:pPr>
        <w:pStyle w:val="ListParagraph"/>
      </w:pPr>
      <w:r>
        <w:rPr>
          <w:noProof/>
        </w:rPr>
        <w:lastRenderedPageBreak/>
        <w:drawing>
          <wp:inline distT="0" distB="0" distL="0" distR="0" wp14:anchorId="7AAEBA77" wp14:editId="7A8F05A3">
            <wp:extent cx="5943600" cy="3851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30E2" w:rsidRDefault="002A30E2" w:rsidP="002A30E2">
      <w:pPr>
        <w:pStyle w:val="ListParagraph"/>
      </w:pPr>
    </w:p>
    <w:p w:rsidR="002A30E2" w:rsidRDefault="002A30E2" w:rsidP="002A30E2">
      <w:pPr>
        <w:pStyle w:val="ListParagraph"/>
        <w:numPr>
          <w:ilvl w:val="0"/>
          <w:numId w:val="1"/>
        </w:numPr>
      </w:pPr>
      <w:r>
        <w:t>When entered user id does not exist in the system database</w:t>
      </w:r>
    </w:p>
    <w:p w:rsidR="002A30E2" w:rsidRDefault="002A30E2" w:rsidP="002A30E2">
      <w:pPr>
        <w:pStyle w:val="ListParagraph"/>
      </w:pPr>
      <w:bookmarkStart w:id="0" w:name="_GoBack"/>
      <w:bookmarkEnd w:id="0"/>
    </w:p>
    <w:p w:rsidR="002A30E2" w:rsidRDefault="002A30E2" w:rsidP="002A30E2">
      <w:pPr>
        <w:pStyle w:val="ListParagraph"/>
      </w:pPr>
      <w:r>
        <w:rPr>
          <w:noProof/>
        </w:rPr>
        <w:drawing>
          <wp:inline distT="0" distB="0" distL="0" distR="0" wp14:anchorId="4D3F564E" wp14:editId="7E5C59EC">
            <wp:extent cx="5943600" cy="26943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A30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B137E1"/>
    <w:multiLevelType w:val="hybridMultilevel"/>
    <w:tmpl w:val="4DC60DA0"/>
    <w:lvl w:ilvl="0" w:tplc="256870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IyNDM2tzQ3MTdR0lEKTi0uzszPAykwrAUAON6jLywAAAA="/>
  </w:docVars>
  <w:rsids>
    <w:rsidRoot w:val="002A30E2"/>
    <w:rsid w:val="002A30E2"/>
    <w:rsid w:val="00E76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CEE1FC-AB3E-47E2-80CD-180CB3233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30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1-05-24T03:56:00Z</dcterms:created>
  <dcterms:modified xsi:type="dcterms:W3CDTF">2021-05-24T04:03:00Z</dcterms:modified>
</cp:coreProperties>
</file>